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9E4E9" w14:textId="77777777" w:rsidR="000C7755" w:rsidRDefault="000C7755" w:rsidP="000C7755">
      <w:pPr>
        <w:spacing w:before="100" w:beforeAutospacing="1" w:after="100" w:afterAutospacing="1"/>
        <w:contextualSpacing/>
        <w:jc w:val="center"/>
        <w:rPr>
          <w:rFonts w:ascii="Arial" w:hAnsi="Arial" w:cs="Arial"/>
          <w:sz w:val="36"/>
          <w:szCs w:val="32"/>
        </w:rPr>
      </w:pPr>
      <w:bookmarkStart w:id="0" w:name="_GoBack"/>
      <w:bookmarkEnd w:id="0"/>
      <w:r w:rsidRPr="00C5180B">
        <w:rPr>
          <w:rFonts w:ascii="Arial" w:eastAsia="Times New Roman" w:hAnsi="Arial" w:cs="Arial"/>
          <w:noProof/>
        </w:rPr>
        <w:drawing>
          <wp:anchor distT="0" distB="0" distL="114300" distR="114300" simplePos="0" relativeHeight="251659264" behindDoc="0" locked="0" layoutInCell="1" allowOverlap="1" wp14:anchorId="2169E532" wp14:editId="2169E533">
            <wp:simplePos x="2220686" y="914400"/>
            <wp:positionH relativeFrom="margin">
              <wp:align>center</wp:align>
            </wp:positionH>
            <wp:positionV relativeFrom="margin">
              <wp:align>top</wp:align>
            </wp:positionV>
            <wp:extent cx="3323372" cy="9144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372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69E4EA" w14:textId="77777777" w:rsidR="000C7755" w:rsidRPr="002B6458" w:rsidRDefault="000C7755" w:rsidP="000C7755">
      <w:pPr>
        <w:spacing w:before="100" w:beforeAutospacing="1" w:after="100" w:afterAutospacing="1"/>
        <w:contextualSpacing/>
        <w:jc w:val="center"/>
        <w:rPr>
          <w:rFonts w:ascii="Arial" w:hAnsi="Arial" w:cs="Arial"/>
          <w:sz w:val="36"/>
          <w:szCs w:val="32"/>
        </w:rPr>
      </w:pPr>
      <w:r w:rsidRPr="002B6458">
        <w:rPr>
          <w:rFonts w:ascii="Arial" w:hAnsi="Arial" w:cs="Arial"/>
          <w:sz w:val="36"/>
          <w:szCs w:val="32"/>
        </w:rPr>
        <w:t>Research Ethics Committee</w:t>
      </w:r>
    </w:p>
    <w:p w14:paraId="2169E4EB" w14:textId="77777777" w:rsidR="000C7755" w:rsidRDefault="000C7755" w:rsidP="000C7755">
      <w:pPr>
        <w:spacing w:before="100" w:beforeAutospacing="1" w:after="100" w:afterAutospacing="1"/>
        <w:contextualSpacing/>
        <w:jc w:val="center"/>
        <w:rPr>
          <w:rFonts w:ascii="Arial" w:hAnsi="Arial" w:cs="Arial"/>
          <w:sz w:val="24"/>
          <w:szCs w:val="24"/>
        </w:rPr>
      </w:pPr>
    </w:p>
    <w:p w14:paraId="2169E4EC" w14:textId="77777777" w:rsidR="000C7755" w:rsidRDefault="000C7755" w:rsidP="000C7755">
      <w:pPr>
        <w:spacing w:before="100" w:beforeAutospacing="1" w:after="100" w:afterAutospacing="1"/>
        <w:contextualSpacing/>
        <w:jc w:val="center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t>RESEARCH PROJECT PROPOSAL</w:t>
      </w:r>
    </w:p>
    <w:p w14:paraId="2169E4ED" w14:textId="77777777" w:rsidR="000C7755" w:rsidRDefault="000C7755" w:rsidP="000C7755">
      <w:pPr>
        <w:spacing w:before="100" w:beforeAutospacing="1" w:after="100" w:afterAutospacing="1"/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DDITIONAL INVESTIGATORS</w:t>
      </w:r>
    </w:p>
    <w:p w14:paraId="2169E4EE" w14:textId="77777777" w:rsidR="000C7755" w:rsidRPr="002B6458" w:rsidRDefault="000C7755" w:rsidP="000C7755">
      <w:pPr>
        <w:spacing w:before="100" w:beforeAutospacing="1" w:after="100" w:afterAutospacing="1" w:line="360" w:lineRule="auto"/>
        <w:contextualSpacing/>
        <w:jc w:val="center"/>
        <w:rPr>
          <w:rFonts w:ascii="Arial" w:hAnsi="Arial" w:cs="Arial"/>
          <w:b/>
          <w:sz w:val="32"/>
          <w:szCs w:val="24"/>
        </w:rPr>
      </w:pPr>
    </w:p>
    <w:p w14:paraId="2169E4EF" w14:textId="77777777" w:rsidR="000C7755" w:rsidRDefault="000C7755" w:rsidP="000C7755">
      <w:pPr>
        <w:spacing w:before="100" w:beforeAutospacing="1" w:after="100" w:afterAutospacing="1" w:line="360" w:lineRule="auto"/>
        <w:contextualSpacing/>
        <w:rPr>
          <w:rStyle w:val="dropdownbox"/>
        </w:rPr>
      </w:pPr>
      <w:r w:rsidRPr="00F219F8">
        <w:rPr>
          <w:rFonts w:ascii="Arial" w:hAnsi="Arial" w:cs="Arial"/>
          <w:b/>
          <w:sz w:val="24"/>
          <w:szCs w:val="24"/>
        </w:rPr>
        <w:t>RESEARCH PROJECT TITLE:</w:t>
      </w:r>
      <w:r w:rsidRPr="00F219F8">
        <w:rPr>
          <w:rFonts w:ascii="Arial" w:hAnsi="Arial" w:cs="Arial"/>
          <w:b/>
          <w:szCs w:val="24"/>
        </w:rPr>
        <w:t xml:space="preserve"> </w:t>
      </w:r>
      <w:r w:rsidRPr="00F219F8"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Style w:val="dropdownbox"/>
          </w:rPr>
          <w:id w:val="-1901580408"/>
          <w:placeholder>
            <w:docPart w:val="4A7B7B3C815B4B0EA0BE98DA4134FD94"/>
          </w:placeholder>
          <w:showingPlcHdr/>
          <w:text/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0" w14:textId="77777777" w:rsidR="000C7755" w:rsidRDefault="000C7755" w:rsidP="000C7755">
      <w:pPr>
        <w:spacing w:before="100" w:beforeAutospacing="1" w:after="100" w:afterAutospacing="1" w:line="276" w:lineRule="auto"/>
        <w:contextualSpacing/>
        <w:rPr>
          <w:rStyle w:val="dropdownbox"/>
        </w:rPr>
      </w:pPr>
      <w:r w:rsidRPr="00F219F8">
        <w:rPr>
          <w:rFonts w:ascii="Arial" w:hAnsi="Arial" w:cs="Arial"/>
          <w:b/>
          <w:sz w:val="24"/>
          <w:szCs w:val="24"/>
        </w:rPr>
        <w:t xml:space="preserve">PRINCIPAL INVESTIGATOR OR FACULTY ADVISOR: </w:t>
      </w:r>
      <w:r w:rsidRPr="00F219F8">
        <w:rPr>
          <w:rFonts w:ascii="Arial" w:hAnsi="Arial" w:cs="Arial"/>
          <w:b/>
          <w:sz w:val="28"/>
          <w:szCs w:val="24"/>
        </w:rPr>
        <w:t xml:space="preserve"> </w:t>
      </w:r>
      <w:sdt>
        <w:sdtPr>
          <w:rPr>
            <w:rStyle w:val="dropdownbox"/>
          </w:rPr>
          <w:id w:val="-1798434174"/>
          <w:placeholder>
            <w:docPart w:val="BE617E21B8394F348AD29CA9D1A8101B"/>
          </w:placeholder>
          <w:showingPlcHdr/>
          <w:text/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1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b/>
        </w:rPr>
      </w:pPr>
      <w:r>
        <w:rPr>
          <w:rStyle w:val="Style2"/>
          <w:b/>
        </w:rPr>
        <w:t xml:space="preserve">Co-Principal or Student Investigator </w:t>
      </w:r>
    </w:p>
    <w:p w14:paraId="2169E4F2" w14:textId="77777777" w:rsidR="000C7755" w:rsidRDefault="000C7755" w:rsidP="000C7755">
      <w:pPr>
        <w:pStyle w:val="ListParagraph"/>
        <w:spacing w:before="100" w:beforeAutospacing="1" w:after="100" w:afterAutospacing="1"/>
        <w:ind w:left="0" w:right="-1170"/>
        <w:rPr>
          <w:rStyle w:val="Style1"/>
        </w:rPr>
      </w:pPr>
      <w:r>
        <w:rPr>
          <w:rFonts w:ascii="Arial" w:hAnsi="Arial" w:cs="Arial"/>
          <w:sz w:val="24"/>
          <w:szCs w:val="24"/>
        </w:rPr>
        <w:t xml:space="preserve">Name:  </w:t>
      </w:r>
      <w:sdt>
        <w:sdtPr>
          <w:rPr>
            <w:rFonts w:ascii="Arial" w:hAnsi="Arial" w:cs="Arial"/>
            <w:sz w:val="24"/>
            <w:szCs w:val="24"/>
          </w:rPr>
          <w:id w:val="1753464409"/>
          <w:placeholder>
            <w:docPart w:val="FC7F9D05FC4F4958B48AD64BA62F12F8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</w:t>
      </w:r>
    </w:p>
    <w:p w14:paraId="2169E4F3" w14:textId="77777777" w:rsidR="000C7755" w:rsidRPr="007202E9" w:rsidRDefault="000C7755" w:rsidP="000C7755">
      <w:pPr>
        <w:pStyle w:val="ListParagraph"/>
        <w:spacing w:before="100" w:beforeAutospacing="1" w:after="100" w:afterAutospacing="1"/>
        <w:ind w:left="0" w:right="-1170"/>
        <w:rPr>
          <w:rFonts w:ascii="Arial" w:hAnsi="Arial" w:cs="Arial"/>
          <w:sz w:val="24"/>
          <w:szCs w:val="24"/>
        </w:rPr>
      </w:pPr>
      <w:r w:rsidRPr="007202E9">
        <w:rPr>
          <w:rFonts w:ascii="Arial" w:hAnsi="Arial" w:cs="Arial"/>
          <w:sz w:val="24"/>
          <w:szCs w:val="24"/>
        </w:rPr>
        <w:t xml:space="preserve">Degree Attained:  </w:t>
      </w:r>
      <w:sdt>
        <w:sdtPr>
          <w:rPr>
            <w:rFonts w:ascii="Arial" w:hAnsi="Arial" w:cs="Arial"/>
            <w:sz w:val="24"/>
            <w:szCs w:val="24"/>
          </w:rPr>
          <w:id w:val="-1150292342"/>
          <w:placeholder>
            <w:docPart w:val="C583351E438F47ACB6BA666EB3555FFC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4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ment:  </w:t>
      </w:r>
      <w:sdt>
        <w:sdtPr>
          <w:rPr>
            <w:rFonts w:ascii="Arial" w:hAnsi="Arial" w:cs="Arial"/>
            <w:sz w:val="24"/>
            <w:szCs w:val="24"/>
          </w:rPr>
          <w:id w:val="-1546060700"/>
          <w:placeholder>
            <w:docPart w:val="778E6413D5154B67A64EFF7337634DBD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5" w14:textId="77777777" w:rsidR="000C7755" w:rsidRPr="007202E9" w:rsidRDefault="000C7755" w:rsidP="000C7755">
      <w:pPr>
        <w:pStyle w:val="ListParagraph"/>
        <w:spacing w:before="100" w:beforeAutospacing="1" w:after="100" w:afterAutospacing="1"/>
        <w:ind w:left="0" w:right="-1170"/>
        <w:rPr>
          <w:rFonts w:ascii="Arial" w:hAnsi="Arial"/>
          <w:sz w:val="24"/>
        </w:rPr>
      </w:pPr>
      <w:r w:rsidRPr="007202E9">
        <w:rPr>
          <w:rFonts w:ascii="Arial" w:hAnsi="Arial" w:cs="Arial"/>
          <w:sz w:val="24"/>
          <w:szCs w:val="24"/>
        </w:rPr>
        <w:t xml:space="preserve">Title: </w:t>
      </w:r>
      <w:sdt>
        <w:sdtPr>
          <w:rPr>
            <w:rStyle w:val="Style1"/>
          </w:rPr>
          <w:id w:val="-215823920"/>
          <w:placeholder>
            <w:docPart w:val="B703A242D2C04F9AA6D4CE4E60EF7D1F"/>
          </w:placeholder>
          <w:showingPlcHdr/>
          <w:dropDownList>
            <w:listItem w:value="Choose an item."/>
            <w:listItem w:displayText="Chair" w:value="Chair"/>
            <w:listItem w:displayText="Director" w:value="Director"/>
            <w:listItem w:displayText="Professor" w:value="Professor"/>
            <w:listItem w:displayText="Assistant Professor" w:value="Assistant Professor"/>
            <w:listItem w:displayText="Associate Professor" w:value="Associate Professor"/>
            <w:listItem w:displayText="Faculty" w:value="Faculty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4F6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ail Address:  </w:t>
      </w:r>
      <w:sdt>
        <w:sdtPr>
          <w:rPr>
            <w:rFonts w:ascii="Arial" w:hAnsi="Arial" w:cs="Arial"/>
            <w:sz w:val="24"/>
            <w:szCs w:val="24"/>
          </w:rPr>
          <w:id w:val="-1933958532"/>
          <w:placeholder>
            <w:docPart w:val="A97D67DD4B3C4B098B9884581FD5C91D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7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pus Street Address:  </w:t>
      </w:r>
      <w:sdt>
        <w:sdtPr>
          <w:rPr>
            <w:rFonts w:ascii="Arial" w:hAnsi="Arial" w:cs="Arial"/>
            <w:sz w:val="24"/>
            <w:szCs w:val="24"/>
          </w:rPr>
          <w:id w:val="1222558370"/>
          <w:placeholder>
            <w:docPart w:val="DCBF5155A61449B0AF035AED0DC9E45E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8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pus City, State, and ZIP:  </w:t>
      </w:r>
      <w:sdt>
        <w:sdtPr>
          <w:rPr>
            <w:rFonts w:ascii="Arial" w:hAnsi="Arial" w:cs="Arial"/>
            <w:sz w:val="24"/>
            <w:szCs w:val="24"/>
          </w:rPr>
          <w:id w:val="356705001"/>
          <w:placeholder>
            <w:docPart w:val="C77670B610C046B8A049139FFF0D41BD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4F9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mary Phone Number:  </w:t>
      </w:r>
      <w:sdt>
        <w:sdtPr>
          <w:rPr>
            <w:rFonts w:ascii="Arial" w:hAnsi="Arial" w:cs="Arial"/>
            <w:sz w:val="24"/>
            <w:szCs w:val="24"/>
          </w:rPr>
          <w:id w:val="1733416847"/>
          <w:placeholder>
            <w:docPart w:val="D7E2B432476E46CFBB4FD33A63321B56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Style3"/>
          </w:rPr>
          <w:id w:val="-276569068"/>
          <w:placeholder>
            <w:docPart w:val="83054261BCFF43FC97BCA7E19D3FCDE4"/>
          </w:placeholder>
          <w:showingPlcHdr/>
          <w:dropDownList>
            <w:listItem w:value="Choose an item."/>
            <w:listItem w:displayText="Office" w:value="Office"/>
            <w:listItem w:displayText="Cell" w:value="Cell"/>
            <w:listItem w:displayText="Home" w:value="Home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4FA" w14:textId="77777777" w:rsidR="000C7755" w:rsidRPr="00CC63D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ary Phone Number:  </w:t>
      </w:r>
      <w:sdt>
        <w:sdtPr>
          <w:rPr>
            <w:rFonts w:ascii="Arial" w:hAnsi="Arial" w:cs="Arial"/>
            <w:sz w:val="24"/>
            <w:szCs w:val="24"/>
          </w:rPr>
          <w:id w:val="1248541674"/>
          <w:placeholder>
            <w:docPart w:val="B3747EEA8F284789934580ECDA8C5BB7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Style3"/>
          </w:rPr>
          <w:id w:val="-587006682"/>
          <w:placeholder>
            <w:docPart w:val="22C3C0C1B9DA477D80CCB96B0C65E2A8"/>
          </w:placeholder>
          <w:showingPlcHdr/>
          <w:dropDownList>
            <w:listItem w:value="Choose an item."/>
            <w:listItem w:displayText="Office" w:value="Office"/>
            <w:listItem w:displayText="Cell" w:value="Cell"/>
            <w:listItem w:displayText="Home" w:value="Home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4FB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</w:rPr>
      </w:pPr>
      <w:r>
        <w:rPr>
          <w:rFonts w:ascii="Arial" w:hAnsi="Arial" w:cs="Arial"/>
          <w:sz w:val="24"/>
          <w:szCs w:val="24"/>
        </w:rPr>
        <w:t xml:space="preserve">Documented completion of training in the protection of human research participants? </w:t>
      </w:r>
      <w:sdt>
        <w:sdtPr>
          <w:rPr>
            <w:rStyle w:val="Style2"/>
          </w:rPr>
          <w:id w:val="365333280"/>
          <w:placeholder>
            <w:docPart w:val="47208389F680478BB262F9386A6046FA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4FC" w14:textId="77777777" w:rsidR="000C7755" w:rsidRPr="006447F2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sz w:val="12"/>
        </w:rPr>
      </w:pPr>
    </w:p>
    <w:p w14:paraId="2169E4FD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</w:rPr>
      </w:pPr>
      <w:r>
        <w:rPr>
          <w:rStyle w:val="Style2"/>
        </w:rPr>
        <w:t>For Student Investigator ONLY:</w:t>
      </w:r>
    </w:p>
    <w:p w14:paraId="2169E4FE" w14:textId="77777777" w:rsidR="000C7755" w:rsidRDefault="000C7755" w:rsidP="000C7755">
      <w:pPr>
        <w:pStyle w:val="ListParagraph"/>
        <w:tabs>
          <w:tab w:val="left" w:pos="2970"/>
          <w:tab w:val="left" w:pos="5310"/>
          <w:tab w:val="left" w:pos="702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 xml:space="preserve">Status:  </w:t>
      </w:r>
      <w:r>
        <w:rPr>
          <w:rStyle w:val="Style2"/>
        </w:rPr>
        <w:tab/>
      </w:r>
      <w:sdt>
        <w:sdtPr>
          <w:rPr>
            <w:rStyle w:val="Style2"/>
          </w:rPr>
          <w:id w:val="20745355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Undergraduate  </w:t>
      </w:r>
      <w:r>
        <w:rPr>
          <w:rStyle w:val="Style2"/>
        </w:rPr>
        <w:tab/>
      </w:r>
      <w:sdt>
        <w:sdtPr>
          <w:rPr>
            <w:rStyle w:val="Style2"/>
          </w:rPr>
          <w:id w:val="183942365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Masters  </w:t>
      </w:r>
      <w:r>
        <w:rPr>
          <w:rStyle w:val="Style2"/>
        </w:rPr>
        <w:tab/>
      </w:r>
      <w:sdt>
        <w:sdtPr>
          <w:rPr>
            <w:rStyle w:val="Style2"/>
          </w:rPr>
          <w:id w:val="-21062570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Doctoral</w:t>
      </w:r>
    </w:p>
    <w:p w14:paraId="2169E4FF" w14:textId="77777777" w:rsidR="000C7755" w:rsidRDefault="000C7755" w:rsidP="000C7755">
      <w:pPr>
        <w:pStyle w:val="ListParagraph"/>
        <w:tabs>
          <w:tab w:val="left" w:pos="2880"/>
          <w:tab w:val="left" w:pos="4410"/>
          <w:tab w:val="left" w:pos="6120"/>
          <w:tab w:val="left" w:pos="765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 xml:space="preserve">Level of Involvement:  </w:t>
      </w:r>
      <w:r>
        <w:rPr>
          <w:rStyle w:val="Style2"/>
        </w:rPr>
        <w:tab/>
      </w:r>
      <w:sdt>
        <w:sdtPr>
          <w:rPr>
            <w:rStyle w:val="Style2"/>
          </w:rPr>
          <w:id w:val="-12279860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Assisting  </w:t>
      </w:r>
      <w:r>
        <w:rPr>
          <w:rStyle w:val="Style2"/>
        </w:rPr>
        <w:tab/>
      </w:r>
      <w:sdt>
        <w:sdtPr>
          <w:rPr>
            <w:rStyle w:val="Style2"/>
          </w:rPr>
          <w:id w:val="6836391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Thesis  </w:t>
      </w:r>
      <w:r>
        <w:rPr>
          <w:rStyle w:val="Style2"/>
        </w:rPr>
        <w:tab/>
      </w:r>
      <w:sdt>
        <w:sdtPr>
          <w:rPr>
            <w:rStyle w:val="Style2"/>
          </w:rPr>
          <w:id w:val="-20219247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Dissertation</w:t>
      </w:r>
    </w:p>
    <w:p w14:paraId="2169E500" w14:textId="77777777" w:rsidR="000C7755" w:rsidRDefault="000C7755" w:rsidP="000C7755">
      <w:pPr>
        <w:pStyle w:val="ListParagraph"/>
        <w:tabs>
          <w:tab w:val="left" w:pos="2880"/>
          <w:tab w:val="left" w:pos="4410"/>
          <w:tab w:val="left" w:pos="5940"/>
          <w:tab w:val="left" w:pos="765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ab/>
      </w:r>
      <w:r>
        <w:rPr>
          <w:rStyle w:val="Style2"/>
        </w:rPr>
        <w:tab/>
      </w:r>
      <w:sdt>
        <w:sdtPr>
          <w:rPr>
            <w:rStyle w:val="Style2"/>
          </w:rPr>
          <w:id w:val="95799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Other (please specify): </w:t>
      </w:r>
      <w:sdt>
        <w:sdtPr>
          <w:rPr>
            <w:rStyle w:val="Style2"/>
          </w:rPr>
          <w:id w:val="853533891"/>
          <w:placeholder>
            <w:docPart w:val="FB3A19BBFC064C39BE35A1BAECED62AB"/>
          </w:placeholder>
          <w:showingPlcHdr/>
          <w:text/>
        </w:sdtPr>
        <w:sdtEndPr>
          <w:rPr>
            <w:rStyle w:val="Style2"/>
          </w:rPr>
        </w:sdtEndPr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01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1080"/>
        <w:rPr>
          <w:rStyle w:val="Style2"/>
          <w:rFonts w:cs="Arial"/>
          <w:szCs w:val="24"/>
        </w:rPr>
      </w:pPr>
    </w:p>
    <w:p w14:paraId="2169E502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1080"/>
        <w:rPr>
          <w:rStyle w:val="Style2"/>
          <w:rFonts w:cs="Arial"/>
          <w:szCs w:val="28"/>
        </w:rPr>
      </w:pPr>
    </w:p>
    <w:p w14:paraId="2169E503" w14:textId="77777777" w:rsidR="000C7755" w:rsidRPr="009D018F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0"/>
        <w:rPr>
          <w:rStyle w:val="Style2"/>
          <w:rFonts w:cs="Arial"/>
          <w:szCs w:val="28"/>
        </w:rPr>
      </w:pPr>
      <w:r>
        <w:rPr>
          <w:rStyle w:val="Style2"/>
          <w:rFonts w:cs="Arial"/>
          <w:szCs w:val="28"/>
        </w:rPr>
        <w:t>______________________________________</w:t>
      </w:r>
      <w:r>
        <w:rPr>
          <w:rStyle w:val="Style2"/>
          <w:rFonts w:cs="Arial"/>
          <w:szCs w:val="28"/>
        </w:rPr>
        <w:tab/>
        <w:t>____________</w:t>
      </w:r>
    </w:p>
    <w:p w14:paraId="2169E504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0"/>
        <w:rPr>
          <w:rStyle w:val="Style2"/>
          <w:rFonts w:cs="Arial"/>
          <w:szCs w:val="24"/>
        </w:rPr>
      </w:pPr>
      <w:r>
        <w:rPr>
          <w:rStyle w:val="Style2"/>
          <w:rFonts w:cs="Arial"/>
          <w:szCs w:val="24"/>
        </w:rPr>
        <w:t>Co-Principal or Student Investigator Signature</w:t>
      </w:r>
      <w:r>
        <w:rPr>
          <w:rStyle w:val="Style2"/>
          <w:rFonts w:cs="Arial"/>
          <w:szCs w:val="24"/>
        </w:rPr>
        <w:tab/>
        <w:t>Date</w:t>
      </w:r>
    </w:p>
    <w:p w14:paraId="2169E505" w14:textId="77777777" w:rsidR="000C7755" w:rsidRPr="00E231C0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b/>
          <w:sz w:val="28"/>
        </w:rPr>
      </w:pPr>
    </w:p>
    <w:p w14:paraId="2169E506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b/>
        </w:rPr>
      </w:pPr>
      <w:r>
        <w:rPr>
          <w:rStyle w:val="Style2"/>
          <w:b/>
        </w:rPr>
        <w:t xml:space="preserve">Co-Principal or Student Investigator </w:t>
      </w:r>
    </w:p>
    <w:p w14:paraId="2169E507" w14:textId="77777777" w:rsidR="000C7755" w:rsidRDefault="000C7755" w:rsidP="000C7755">
      <w:pPr>
        <w:pStyle w:val="ListParagraph"/>
        <w:spacing w:before="100" w:beforeAutospacing="1" w:after="100" w:afterAutospacing="1"/>
        <w:ind w:left="0" w:right="-1170"/>
        <w:rPr>
          <w:rStyle w:val="Style1"/>
        </w:rPr>
      </w:pPr>
      <w:r>
        <w:rPr>
          <w:rFonts w:ascii="Arial" w:hAnsi="Arial" w:cs="Arial"/>
          <w:sz w:val="24"/>
          <w:szCs w:val="24"/>
        </w:rPr>
        <w:t xml:space="preserve">Name:  </w:t>
      </w:r>
      <w:sdt>
        <w:sdtPr>
          <w:rPr>
            <w:rFonts w:ascii="Arial" w:hAnsi="Arial" w:cs="Arial"/>
            <w:sz w:val="24"/>
            <w:szCs w:val="24"/>
          </w:rPr>
          <w:id w:val="1611775296"/>
          <w:placeholder>
            <w:docPart w:val="9444CBBDA0D14D3C9EEA1438DFD0D2BE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</w:t>
      </w:r>
    </w:p>
    <w:p w14:paraId="2169E508" w14:textId="77777777" w:rsidR="000C7755" w:rsidRPr="007202E9" w:rsidRDefault="000C7755" w:rsidP="000C7755">
      <w:pPr>
        <w:pStyle w:val="ListParagraph"/>
        <w:spacing w:before="100" w:beforeAutospacing="1" w:after="100" w:afterAutospacing="1"/>
        <w:ind w:left="0" w:right="-1170"/>
        <w:rPr>
          <w:rFonts w:ascii="Arial" w:hAnsi="Arial" w:cs="Arial"/>
          <w:sz w:val="24"/>
          <w:szCs w:val="24"/>
        </w:rPr>
      </w:pPr>
      <w:r w:rsidRPr="007202E9">
        <w:rPr>
          <w:rFonts w:ascii="Arial" w:hAnsi="Arial" w:cs="Arial"/>
          <w:sz w:val="24"/>
          <w:szCs w:val="24"/>
        </w:rPr>
        <w:t xml:space="preserve">Degree Attained:  </w:t>
      </w:r>
      <w:sdt>
        <w:sdtPr>
          <w:rPr>
            <w:rFonts w:ascii="Arial" w:hAnsi="Arial" w:cs="Arial"/>
            <w:sz w:val="24"/>
            <w:szCs w:val="24"/>
          </w:rPr>
          <w:id w:val="-1781562096"/>
          <w:placeholder>
            <w:docPart w:val="9D0E0ED6381D4FCC946855A0CC302159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09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ment:  </w:t>
      </w:r>
      <w:sdt>
        <w:sdtPr>
          <w:rPr>
            <w:rFonts w:ascii="Arial" w:hAnsi="Arial" w:cs="Arial"/>
            <w:sz w:val="24"/>
            <w:szCs w:val="24"/>
          </w:rPr>
          <w:id w:val="613877294"/>
          <w:placeholder>
            <w:docPart w:val="0728F887019F463DB9CCE6A4583B210C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0A" w14:textId="77777777" w:rsidR="000C7755" w:rsidRPr="007202E9" w:rsidRDefault="000C7755" w:rsidP="000C7755">
      <w:pPr>
        <w:pStyle w:val="ListParagraph"/>
        <w:spacing w:before="100" w:beforeAutospacing="1" w:after="100" w:afterAutospacing="1"/>
        <w:ind w:left="0" w:right="-1170"/>
        <w:rPr>
          <w:rFonts w:ascii="Arial" w:hAnsi="Arial"/>
          <w:sz w:val="24"/>
        </w:rPr>
      </w:pPr>
      <w:r w:rsidRPr="007202E9">
        <w:rPr>
          <w:rFonts w:ascii="Arial" w:hAnsi="Arial" w:cs="Arial"/>
          <w:sz w:val="24"/>
          <w:szCs w:val="24"/>
        </w:rPr>
        <w:t xml:space="preserve">Title: </w:t>
      </w:r>
      <w:sdt>
        <w:sdtPr>
          <w:rPr>
            <w:rStyle w:val="Style1"/>
          </w:rPr>
          <w:id w:val="1472337677"/>
          <w:placeholder>
            <w:docPart w:val="6A49D0D9556446F5BE2888B39CCA067F"/>
          </w:placeholder>
          <w:showingPlcHdr/>
          <w:dropDownList>
            <w:listItem w:value="Choose an item."/>
            <w:listItem w:displayText="Chair" w:value="Chair"/>
            <w:listItem w:displayText="Director" w:value="Director"/>
            <w:listItem w:displayText="Professor" w:value="Professor"/>
            <w:listItem w:displayText="Assistant Professor" w:value="Assistant Professor"/>
            <w:listItem w:displayText="Associate Professor" w:value="Associate Professor"/>
            <w:listItem w:displayText="Faculty" w:value="Faculty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0B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ail Address:  </w:t>
      </w:r>
      <w:sdt>
        <w:sdtPr>
          <w:rPr>
            <w:rFonts w:ascii="Arial" w:hAnsi="Arial" w:cs="Arial"/>
            <w:sz w:val="24"/>
            <w:szCs w:val="24"/>
          </w:rPr>
          <w:id w:val="-1599479840"/>
          <w:placeholder>
            <w:docPart w:val="8712F21D13BB4D87ADD80EA07588E39E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0C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pus Street Address:  </w:t>
      </w:r>
      <w:sdt>
        <w:sdtPr>
          <w:rPr>
            <w:rFonts w:ascii="Arial" w:hAnsi="Arial" w:cs="Arial"/>
            <w:sz w:val="24"/>
            <w:szCs w:val="24"/>
          </w:rPr>
          <w:id w:val="216479236"/>
          <w:placeholder>
            <w:docPart w:val="02BA3383EB624C519093BDF33A1D542F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0D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Campus City, State, and ZIP:  </w:t>
      </w:r>
      <w:sdt>
        <w:sdtPr>
          <w:rPr>
            <w:rFonts w:ascii="Arial" w:hAnsi="Arial" w:cs="Arial"/>
            <w:sz w:val="24"/>
            <w:szCs w:val="24"/>
          </w:rPr>
          <w:id w:val="-1713266016"/>
          <w:placeholder>
            <w:docPart w:val="D2D16E485B604EBA8C9AED227004114A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0E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mary Phone Number:  </w:t>
      </w:r>
      <w:sdt>
        <w:sdtPr>
          <w:rPr>
            <w:rFonts w:ascii="Arial" w:hAnsi="Arial" w:cs="Arial"/>
            <w:sz w:val="24"/>
            <w:szCs w:val="24"/>
          </w:rPr>
          <w:id w:val="928928164"/>
          <w:placeholder>
            <w:docPart w:val="85C9DC258398453DA0A1E17BB272E029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Style3"/>
          </w:rPr>
          <w:id w:val="1500689467"/>
          <w:placeholder>
            <w:docPart w:val="8C23F464F26246A6B36DD34038EC5FC3"/>
          </w:placeholder>
          <w:showingPlcHdr/>
          <w:dropDownList>
            <w:listItem w:value="Choose an item."/>
            <w:listItem w:displayText="Office" w:value="Office"/>
            <w:listItem w:displayText="Cell" w:value="Cell"/>
            <w:listItem w:displayText="Home" w:value="Home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0F" w14:textId="77777777" w:rsidR="000C7755" w:rsidRPr="00CC63D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ary Phone Number:  </w:t>
      </w:r>
      <w:sdt>
        <w:sdtPr>
          <w:rPr>
            <w:rFonts w:ascii="Arial" w:hAnsi="Arial" w:cs="Arial"/>
            <w:sz w:val="24"/>
            <w:szCs w:val="24"/>
          </w:rPr>
          <w:id w:val="-1598394530"/>
          <w:placeholder>
            <w:docPart w:val="81EADD09A60C4C90BC3A4006F064B792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Style3"/>
          </w:rPr>
          <w:id w:val="-1217429261"/>
          <w:placeholder>
            <w:docPart w:val="74C1E4191E8448FF9C5065D234B4ED0C"/>
          </w:placeholder>
          <w:showingPlcHdr/>
          <w:dropDownList>
            <w:listItem w:value="Choose an item."/>
            <w:listItem w:displayText="Office" w:value="Office"/>
            <w:listItem w:displayText="Cell" w:value="Cell"/>
            <w:listItem w:displayText="Home" w:value="Home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10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</w:rPr>
      </w:pPr>
      <w:r>
        <w:rPr>
          <w:rFonts w:ascii="Arial" w:hAnsi="Arial" w:cs="Arial"/>
          <w:sz w:val="24"/>
          <w:szCs w:val="24"/>
        </w:rPr>
        <w:t xml:space="preserve">Documented completion of training in the protection of human research participants? </w:t>
      </w:r>
      <w:sdt>
        <w:sdtPr>
          <w:rPr>
            <w:rStyle w:val="Style2"/>
          </w:rPr>
          <w:id w:val="1052036343"/>
          <w:placeholder>
            <w:docPart w:val="E41B9FF4F7114DF2B8DD2511929DA2D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11" w14:textId="77777777" w:rsidR="000C7755" w:rsidRPr="006447F2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sz w:val="12"/>
        </w:rPr>
      </w:pPr>
    </w:p>
    <w:p w14:paraId="2169E512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</w:rPr>
      </w:pPr>
      <w:r>
        <w:rPr>
          <w:rStyle w:val="Style2"/>
        </w:rPr>
        <w:t>For Student Investigator ONLY:</w:t>
      </w:r>
    </w:p>
    <w:p w14:paraId="2169E513" w14:textId="77777777" w:rsidR="000C7755" w:rsidRDefault="000C7755" w:rsidP="000C7755">
      <w:pPr>
        <w:pStyle w:val="ListParagraph"/>
        <w:tabs>
          <w:tab w:val="left" w:pos="2970"/>
          <w:tab w:val="left" w:pos="5310"/>
          <w:tab w:val="left" w:pos="702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 xml:space="preserve">Status:  </w:t>
      </w:r>
      <w:r>
        <w:rPr>
          <w:rStyle w:val="Style2"/>
        </w:rPr>
        <w:tab/>
      </w:r>
      <w:sdt>
        <w:sdtPr>
          <w:rPr>
            <w:rStyle w:val="Style2"/>
          </w:rPr>
          <w:id w:val="20951282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Undergraduate  </w:t>
      </w:r>
      <w:r>
        <w:rPr>
          <w:rStyle w:val="Style2"/>
        </w:rPr>
        <w:tab/>
      </w:r>
      <w:sdt>
        <w:sdtPr>
          <w:rPr>
            <w:rStyle w:val="Style2"/>
          </w:rPr>
          <w:id w:val="8402778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Masters  </w:t>
      </w:r>
      <w:r>
        <w:rPr>
          <w:rStyle w:val="Style2"/>
        </w:rPr>
        <w:tab/>
      </w:r>
      <w:sdt>
        <w:sdtPr>
          <w:rPr>
            <w:rStyle w:val="Style2"/>
          </w:rPr>
          <w:id w:val="-16095062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Doctoral</w:t>
      </w:r>
    </w:p>
    <w:p w14:paraId="2169E514" w14:textId="77777777" w:rsidR="000C7755" w:rsidRDefault="000C7755" w:rsidP="000C7755">
      <w:pPr>
        <w:pStyle w:val="ListParagraph"/>
        <w:tabs>
          <w:tab w:val="left" w:pos="2880"/>
          <w:tab w:val="left" w:pos="4410"/>
          <w:tab w:val="left" w:pos="6120"/>
          <w:tab w:val="left" w:pos="765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 xml:space="preserve">Level of Involvement:  </w:t>
      </w:r>
      <w:r>
        <w:rPr>
          <w:rStyle w:val="Style2"/>
        </w:rPr>
        <w:tab/>
      </w:r>
      <w:sdt>
        <w:sdtPr>
          <w:rPr>
            <w:rStyle w:val="Style2"/>
          </w:rPr>
          <w:id w:val="-19532440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Assisting  </w:t>
      </w:r>
      <w:r>
        <w:rPr>
          <w:rStyle w:val="Style2"/>
        </w:rPr>
        <w:tab/>
      </w:r>
      <w:sdt>
        <w:sdtPr>
          <w:rPr>
            <w:rStyle w:val="Style2"/>
          </w:rPr>
          <w:id w:val="-15314830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Thesis  </w:t>
      </w:r>
      <w:r>
        <w:rPr>
          <w:rStyle w:val="Style2"/>
        </w:rPr>
        <w:tab/>
      </w:r>
      <w:sdt>
        <w:sdtPr>
          <w:rPr>
            <w:rStyle w:val="Style2"/>
          </w:rPr>
          <w:id w:val="12209466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Dissertation</w:t>
      </w:r>
    </w:p>
    <w:p w14:paraId="2169E515" w14:textId="77777777" w:rsidR="000C7755" w:rsidRDefault="000C7755" w:rsidP="000C7755">
      <w:pPr>
        <w:pStyle w:val="ListParagraph"/>
        <w:tabs>
          <w:tab w:val="left" w:pos="2880"/>
          <w:tab w:val="left" w:pos="4410"/>
          <w:tab w:val="left" w:pos="5940"/>
          <w:tab w:val="left" w:pos="765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ab/>
      </w:r>
      <w:r>
        <w:rPr>
          <w:rStyle w:val="Style2"/>
        </w:rPr>
        <w:tab/>
      </w:r>
      <w:sdt>
        <w:sdtPr>
          <w:rPr>
            <w:rStyle w:val="Style2"/>
          </w:rPr>
          <w:id w:val="-18383169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Other (please specify): </w:t>
      </w:r>
      <w:sdt>
        <w:sdtPr>
          <w:rPr>
            <w:rStyle w:val="Style2"/>
          </w:rPr>
          <w:id w:val="2068441592"/>
          <w:placeholder>
            <w:docPart w:val="474566F0D0D44E02A2EFFB48F26945C2"/>
          </w:placeholder>
          <w:showingPlcHdr/>
          <w:text/>
        </w:sdtPr>
        <w:sdtEndPr>
          <w:rPr>
            <w:rStyle w:val="Style2"/>
          </w:rPr>
        </w:sdtEndPr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16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1080"/>
        <w:rPr>
          <w:rStyle w:val="Style2"/>
          <w:rFonts w:cs="Arial"/>
          <w:szCs w:val="24"/>
        </w:rPr>
      </w:pPr>
    </w:p>
    <w:p w14:paraId="2169E517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1080"/>
        <w:rPr>
          <w:rStyle w:val="Style2"/>
          <w:rFonts w:cs="Arial"/>
          <w:szCs w:val="28"/>
        </w:rPr>
      </w:pPr>
    </w:p>
    <w:p w14:paraId="2169E518" w14:textId="77777777" w:rsidR="000C7755" w:rsidRPr="009D018F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0"/>
        <w:rPr>
          <w:rStyle w:val="Style2"/>
          <w:rFonts w:cs="Arial"/>
          <w:szCs w:val="28"/>
        </w:rPr>
      </w:pPr>
      <w:r>
        <w:rPr>
          <w:rStyle w:val="Style2"/>
          <w:rFonts w:cs="Arial"/>
          <w:szCs w:val="28"/>
        </w:rPr>
        <w:t>______________________________________</w:t>
      </w:r>
      <w:r>
        <w:rPr>
          <w:rStyle w:val="Style2"/>
          <w:rFonts w:cs="Arial"/>
          <w:szCs w:val="28"/>
        </w:rPr>
        <w:tab/>
        <w:t>____________</w:t>
      </w:r>
    </w:p>
    <w:p w14:paraId="2169E519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0"/>
        <w:rPr>
          <w:rStyle w:val="Style2"/>
          <w:rFonts w:cs="Arial"/>
          <w:szCs w:val="24"/>
        </w:rPr>
      </w:pPr>
      <w:r>
        <w:rPr>
          <w:rStyle w:val="Style2"/>
          <w:rFonts w:cs="Arial"/>
          <w:szCs w:val="24"/>
        </w:rPr>
        <w:t>Co-Principal or Student Investigator Signature</w:t>
      </w:r>
      <w:r>
        <w:rPr>
          <w:rStyle w:val="Style2"/>
          <w:rFonts w:cs="Arial"/>
          <w:szCs w:val="24"/>
        </w:rPr>
        <w:tab/>
        <w:t>Date</w:t>
      </w:r>
    </w:p>
    <w:p w14:paraId="2169E51A" w14:textId="77777777" w:rsidR="000C7755" w:rsidRPr="00E231C0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b/>
          <w:sz w:val="28"/>
        </w:rPr>
      </w:pPr>
    </w:p>
    <w:p w14:paraId="2169E51B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b/>
        </w:rPr>
      </w:pPr>
      <w:r>
        <w:rPr>
          <w:rStyle w:val="Style2"/>
          <w:b/>
        </w:rPr>
        <w:t xml:space="preserve">Co-Principal or Student Investigator </w:t>
      </w:r>
    </w:p>
    <w:p w14:paraId="2169E51C" w14:textId="77777777" w:rsidR="000C7755" w:rsidRDefault="000C7755" w:rsidP="000C7755">
      <w:pPr>
        <w:pStyle w:val="ListParagraph"/>
        <w:spacing w:before="100" w:beforeAutospacing="1" w:after="100" w:afterAutospacing="1"/>
        <w:ind w:left="0" w:right="-1170"/>
        <w:rPr>
          <w:rStyle w:val="Style1"/>
        </w:rPr>
      </w:pPr>
      <w:r>
        <w:rPr>
          <w:rFonts w:ascii="Arial" w:hAnsi="Arial" w:cs="Arial"/>
          <w:sz w:val="24"/>
          <w:szCs w:val="24"/>
        </w:rPr>
        <w:t xml:space="preserve">Name:  </w:t>
      </w:r>
      <w:sdt>
        <w:sdtPr>
          <w:rPr>
            <w:rFonts w:ascii="Arial" w:hAnsi="Arial" w:cs="Arial"/>
            <w:sz w:val="24"/>
            <w:szCs w:val="24"/>
          </w:rPr>
          <w:id w:val="2082635419"/>
          <w:placeholder>
            <w:docPart w:val="E3C0608EF7B1407EB22A23251EB80614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</w:t>
      </w:r>
    </w:p>
    <w:p w14:paraId="2169E51D" w14:textId="77777777" w:rsidR="000C7755" w:rsidRPr="007202E9" w:rsidRDefault="000C7755" w:rsidP="000C7755">
      <w:pPr>
        <w:pStyle w:val="ListParagraph"/>
        <w:spacing w:before="100" w:beforeAutospacing="1" w:after="100" w:afterAutospacing="1"/>
        <w:ind w:left="0" w:right="-1170"/>
        <w:rPr>
          <w:rFonts w:ascii="Arial" w:hAnsi="Arial" w:cs="Arial"/>
          <w:sz w:val="24"/>
          <w:szCs w:val="24"/>
        </w:rPr>
      </w:pPr>
      <w:r w:rsidRPr="007202E9">
        <w:rPr>
          <w:rFonts w:ascii="Arial" w:hAnsi="Arial" w:cs="Arial"/>
          <w:sz w:val="24"/>
          <w:szCs w:val="24"/>
        </w:rPr>
        <w:t xml:space="preserve">Degree Attained:  </w:t>
      </w:r>
      <w:sdt>
        <w:sdtPr>
          <w:rPr>
            <w:rFonts w:ascii="Arial" w:hAnsi="Arial" w:cs="Arial"/>
            <w:sz w:val="24"/>
            <w:szCs w:val="24"/>
          </w:rPr>
          <w:id w:val="1662041666"/>
          <w:placeholder>
            <w:docPart w:val="F866D72397124E2D8647C475AC3D136F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1E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ment:  </w:t>
      </w:r>
      <w:sdt>
        <w:sdtPr>
          <w:rPr>
            <w:rFonts w:ascii="Arial" w:hAnsi="Arial" w:cs="Arial"/>
            <w:sz w:val="24"/>
            <w:szCs w:val="24"/>
          </w:rPr>
          <w:id w:val="1614872967"/>
          <w:placeholder>
            <w:docPart w:val="B2D1F732895D44918586F49DE79D4955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1F" w14:textId="77777777" w:rsidR="000C7755" w:rsidRPr="007202E9" w:rsidRDefault="000C7755" w:rsidP="000C7755">
      <w:pPr>
        <w:pStyle w:val="ListParagraph"/>
        <w:spacing w:before="100" w:beforeAutospacing="1" w:after="100" w:afterAutospacing="1"/>
        <w:ind w:left="0" w:right="-1170"/>
        <w:rPr>
          <w:rFonts w:ascii="Arial" w:hAnsi="Arial"/>
          <w:sz w:val="24"/>
        </w:rPr>
      </w:pPr>
      <w:r w:rsidRPr="007202E9">
        <w:rPr>
          <w:rFonts w:ascii="Arial" w:hAnsi="Arial" w:cs="Arial"/>
          <w:sz w:val="24"/>
          <w:szCs w:val="24"/>
        </w:rPr>
        <w:t xml:space="preserve">Title: </w:t>
      </w:r>
      <w:sdt>
        <w:sdtPr>
          <w:rPr>
            <w:rStyle w:val="Style1"/>
          </w:rPr>
          <w:id w:val="-490559338"/>
          <w:placeholder>
            <w:docPart w:val="659D66C55FA14AD099A15610CDED35D4"/>
          </w:placeholder>
          <w:showingPlcHdr/>
          <w:dropDownList>
            <w:listItem w:value="Choose an item."/>
            <w:listItem w:displayText="Chair" w:value="Chair"/>
            <w:listItem w:displayText="Director" w:value="Director"/>
            <w:listItem w:displayText="Professor" w:value="Professor"/>
            <w:listItem w:displayText="Assistant Professor" w:value="Assistant Professor"/>
            <w:listItem w:displayText="Associate Professor" w:value="Associate Professor"/>
            <w:listItem w:displayText="Faculty" w:value="Faculty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20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ail Address:  </w:t>
      </w:r>
      <w:sdt>
        <w:sdtPr>
          <w:rPr>
            <w:rFonts w:ascii="Arial" w:hAnsi="Arial" w:cs="Arial"/>
            <w:sz w:val="24"/>
            <w:szCs w:val="24"/>
          </w:rPr>
          <w:id w:val="-394432974"/>
          <w:placeholder>
            <w:docPart w:val="8AD41BA24569406AAA63D5F766FDF31E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21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pus Street Address:  </w:t>
      </w:r>
      <w:sdt>
        <w:sdtPr>
          <w:rPr>
            <w:rFonts w:ascii="Arial" w:hAnsi="Arial" w:cs="Arial"/>
            <w:sz w:val="24"/>
            <w:szCs w:val="24"/>
          </w:rPr>
          <w:id w:val="-520167292"/>
          <w:placeholder>
            <w:docPart w:val="549992209FE2489A89F1A339367E2D19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22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pus City, State, and ZIP:  </w:t>
      </w:r>
      <w:sdt>
        <w:sdtPr>
          <w:rPr>
            <w:rFonts w:ascii="Arial" w:hAnsi="Arial" w:cs="Arial"/>
            <w:sz w:val="24"/>
            <w:szCs w:val="24"/>
          </w:rPr>
          <w:id w:val="-1806073073"/>
          <w:placeholder>
            <w:docPart w:val="3618E4EBDFD3422EBF2AC02727604E03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23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mary Phone Number:  </w:t>
      </w:r>
      <w:sdt>
        <w:sdtPr>
          <w:rPr>
            <w:rFonts w:ascii="Arial" w:hAnsi="Arial" w:cs="Arial"/>
            <w:sz w:val="24"/>
            <w:szCs w:val="24"/>
          </w:rPr>
          <w:id w:val="1072707380"/>
          <w:placeholder>
            <w:docPart w:val="7C9466C399484776A4361D87DC34DA45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Style3"/>
          </w:rPr>
          <w:id w:val="97850798"/>
          <w:placeholder>
            <w:docPart w:val="E4ECC1492F414AF690FD032247457904"/>
          </w:placeholder>
          <w:showingPlcHdr/>
          <w:dropDownList>
            <w:listItem w:value="Choose an item."/>
            <w:listItem w:displayText="Office" w:value="Office"/>
            <w:listItem w:displayText="Cell" w:value="Cell"/>
            <w:listItem w:displayText="Home" w:value="Home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24" w14:textId="77777777" w:rsidR="000C7755" w:rsidRPr="00CC63D5" w:rsidRDefault="000C7755" w:rsidP="000C7755">
      <w:pPr>
        <w:pStyle w:val="ListParagraph"/>
        <w:spacing w:before="100" w:beforeAutospacing="1" w:after="100" w:afterAutospacing="1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ary Phone Number:  </w:t>
      </w:r>
      <w:sdt>
        <w:sdtPr>
          <w:rPr>
            <w:rFonts w:ascii="Arial" w:hAnsi="Arial" w:cs="Arial"/>
            <w:sz w:val="24"/>
            <w:szCs w:val="24"/>
          </w:rPr>
          <w:id w:val="28687271"/>
          <w:placeholder>
            <w:docPart w:val="60925B580D594CC493FEC27BF28C381F"/>
          </w:placeholder>
          <w:showingPlcHdr/>
          <w:text/>
        </w:sdtPr>
        <w:sdtEndPr/>
        <w:sdtContent>
          <w:r w:rsidRPr="008B27F5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Style3"/>
          </w:rPr>
          <w:id w:val="1553965243"/>
          <w:placeholder>
            <w:docPart w:val="42F27CC2180A4543BD7884F6867C11BE"/>
          </w:placeholder>
          <w:showingPlcHdr/>
          <w:dropDownList>
            <w:listItem w:value="Choose an item."/>
            <w:listItem w:displayText="Office" w:value="Office"/>
            <w:listItem w:displayText="Cell" w:value="Cell"/>
            <w:listItem w:displayText="Home" w:value="Home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25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</w:rPr>
      </w:pPr>
      <w:r>
        <w:rPr>
          <w:rFonts w:ascii="Arial" w:hAnsi="Arial" w:cs="Arial"/>
          <w:sz w:val="24"/>
          <w:szCs w:val="24"/>
        </w:rPr>
        <w:t xml:space="preserve">Documented completion of training in the protection of human research participants? </w:t>
      </w:r>
      <w:sdt>
        <w:sdtPr>
          <w:rPr>
            <w:rStyle w:val="Style2"/>
          </w:rPr>
          <w:id w:val="-1949308317"/>
          <w:placeholder>
            <w:docPart w:val="54A2D641647147E4BB6136FD32F6EFE9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asciiTheme="minorHAnsi" w:hAnsiTheme="minorHAnsi" w:cs="Arial"/>
            <w:sz w:val="22"/>
            <w:szCs w:val="24"/>
          </w:rPr>
        </w:sdtEndPr>
        <w:sdtContent>
          <w:r w:rsidRPr="008B27F5">
            <w:rPr>
              <w:rStyle w:val="PlaceholderText"/>
            </w:rPr>
            <w:t>Choose an item.</w:t>
          </w:r>
        </w:sdtContent>
      </w:sdt>
    </w:p>
    <w:p w14:paraId="2169E526" w14:textId="77777777" w:rsidR="000C7755" w:rsidRPr="006447F2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sz w:val="12"/>
        </w:rPr>
      </w:pPr>
    </w:p>
    <w:p w14:paraId="2169E527" w14:textId="77777777" w:rsidR="000C7755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</w:rPr>
      </w:pPr>
      <w:r>
        <w:rPr>
          <w:rStyle w:val="Style2"/>
        </w:rPr>
        <w:t>For Student Investigator ONLY:</w:t>
      </w:r>
    </w:p>
    <w:p w14:paraId="2169E528" w14:textId="77777777" w:rsidR="000C7755" w:rsidRDefault="000C7755" w:rsidP="000C7755">
      <w:pPr>
        <w:pStyle w:val="ListParagraph"/>
        <w:tabs>
          <w:tab w:val="left" w:pos="2970"/>
          <w:tab w:val="left" w:pos="5310"/>
          <w:tab w:val="left" w:pos="702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 xml:space="preserve">Status:  </w:t>
      </w:r>
      <w:r>
        <w:rPr>
          <w:rStyle w:val="Style2"/>
        </w:rPr>
        <w:tab/>
      </w:r>
      <w:sdt>
        <w:sdtPr>
          <w:rPr>
            <w:rStyle w:val="Style2"/>
          </w:rPr>
          <w:id w:val="129109571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Undergraduate  </w:t>
      </w:r>
      <w:r>
        <w:rPr>
          <w:rStyle w:val="Style2"/>
        </w:rPr>
        <w:tab/>
      </w:r>
      <w:sdt>
        <w:sdtPr>
          <w:rPr>
            <w:rStyle w:val="Style2"/>
          </w:rPr>
          <w:id w:val="-67757107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Masters  </w:t>
      </w:r>
      <w:r>
        <w:rPr>
          <w:rStyle w:val="Style2"/>
        </w:rPr>
        <w:tab/>
      </w:r>
      <w:sdt>
        <w:sdtPr>
          <w:rPr>
            <w:rStyle w:val="Style2"/>
          </w:rPr>
          <w:id w:val="8493767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Doctoral</w:t>
      </w:r>
    </w:p>
    <w:p w14:paraId="2169E529" w14:textId="77777777" w:rsidR="000C7755" w:rsidRDefault="000C7755" w:rsidP="000C7755">
      <w:pPr>
        <w:pStyle w:val="ListParagraph"/>
        <w:tabs>
          <w:tab w:val="left" w:pos="2880"/>
          <w:tab w:val="left" w:pos="4410"/>
          <w:tab w:val="left" w:pos="6120"/>
          <w:tab w:val="left" w:pos="765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 xml:space="preserve">Level of Involvement:  </w:t>
      </w:r>
      <w:r>
        <w:rPr>
          <w:rStyle w:val="Style2"/>
        </w:rPr>
        <w:tab/>
      </w:r>
      <w:sdt>
        <w:sdtPr>
          <w:rPr>
            <w:rStyle w:val="Style2"/>
          </w:rPr>
          <w:id w:val="-2548999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Assisting  </w:t>
      </w:r>
      <w:r>
        <w:rPr>
          <w:rStyle w:val="Style2"/>
        </w:rPr>
        <w:tab/>
      </w:r>
      <w:sdt>
        <w:sdtPr>
          <w:rPr>
            <w:rStyle w:val="Style2"/>
          </w:rPr>
          <w:id w:val="-1221533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Thesis  </w:t>
      </w:r>
      <w:r>
        <w:rPr>
          <w:rStyle w:val="Style2"/>
        </w:rPr>
        <w:tab/>
      </w:r>
      <w:sdt>
        <w:sdtPr>
          <w:rPr>
            <w:rStyle w:val="Style2"/>
          </w:rPr>
          <w:id w:val="6948090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Dissertation</w:t>
      </w:r>
    </w:p>
    <w:p w14:paraId="2169E52A" w14:textId="77777777" w:rsidR="000C7755" w:rsidRDefault="000C7755" w:rsidP="000C7755">
      <w:pPr>
        <w:pStyle w:val="ListParagraph"/>
        <w:tabs>
          <w:tab w:val="left" w:pos="2880"/>
          <w:tab w:val="left" w:pos="4410"/>
          <w:tab w:val="left" w:pos="5940"/>
          <w:tab w:val="left" w:pos="7650"/>
        </w:tabs>
        <w:spacing w:before="100" w:beforeAutospacing="1" w:after="100" w:afterAutospacing="1"/>
        <w:ind w:left="0" w:firstLine="360"/>
        <w:rPr>
          <w:rStyle w:val="Style2"/>
        </w:rPr>
      </w:pPr>
      <w:r>
        <w:rPr>
          <w:rStyle w:val="Style2"/>
        </w:rPr>
        <w:tab/>
      </w:r>
      <w:r>
        <w:rPr>
          <w:rStyle w:val="Style2"/>
        </w:rPr>
        <w:tab/>
      </w:r>
      <w:sdt>
        <w:sdtPr>
          <w:rPr>
            <w:rStyle w:val="Style2"/>
          </w:rPr>
          <w:id w:val="18694888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2"/>
          </w:rPr>
        </w:sdtEndPr>
        <w:sdtContent>
          <w:r>
            <w:rPr>
              <w:rStyle w:val="Style2"/>
              <w:rFonts w:ascii="MS Gothic" w:eastAsia="MS Gothic" w:hAnsi="MS Gothic" w:hint="eastAsia"/>
            </w:rPr>
            <w:t>☐</w:t>
          </w:r>
        </w:sdtContent>
      </w:sdt>
      <w:r>
        <w:rPr>
          <w:rStyle w:val="Style2"/>
        </w:rPr>
        <w:t xml:space="preserve"> Other (please specify): </w:t>
      </w:r>
      <w:sdt>
        <w:sdtPr>
          <w:rPr>
            <w:rStyle w:val="Style2"/>
          </w:rPr>
          <w:id w:val="880130395"/>
          <w:placeholder>
            <w:docPart w:val="4083FB2E263F429CBC8E2CE2CEF52F74"/>
          </w:placeholder>
          <w:showingPlcHdr/>
          <w:text/>
        </w:sdtPr>
        <w:sdtEndPr>
          <w:rPr>
            <w:rStyle w:val="Style2"/>
          </w:rPr>
        </w:sdtEndPr>
        <w:sdtContent>
          <w:r w:rsidRPr="008B27F5">
            <w:rPr>
              <w:rStyle w:val="PlaceholderText"/>
            </w:rPr>
            <w:t>Click here to enter text.</w:t>
          </w:r>
        </w:sdtContent>
      </w:sdt>
    </w:p>
    <w:p w14:paraId="2169E52B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1080"/>
        <w:rPr>
          <w:rStyle w:val="Style2"/>
          <w:rFonts w:cs="Arial"/>
          <w:szCs w:val="24"/>
        </w:rPr>
      </w:pPr>
    </w:p>
    <w:p w14:paraId="2169E52C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1080"/>
        <w:rPr>
          <w:rStyle w:val="Style2"/>
          <w:rFonts w:cs="Arial"/>
          <w:szCs w:val="28"/>
        </w:rPr>
      </w:pPr>
    </w:p>
    <w:p w14:paraId="2169E52D" w14:textId="77777777" w:rsidR="000C7755" w:rsidRPr="009D018F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0"/>
        <w:rPr>
          <w:rStyle w:val="Style2"/>
          <w:rFonts w:cs="Arial"/>
          <w:szCs w:val="28"/>
        </w:rPr>
      </w:pPr>
      <w:r>
        <w:rPr>
          <w:rStyle w:val="Style2"/>
          <w:rFonts w:cs="Arial"/>
          <w:szCs w:val="28"/>
        </w:rPr>
        <w:t>______________________________________</w:t>
      </w:r>
      <w:r>
        <w:rPr>
          <w:rStyle w:val="Style2"/>
          <w:rFonts w:cs="Arial"/>
          <w:szCs w:val="28"/>
        </w:rPr>
        <w:tab/>
        <w:t>____________</w:t>
      </w:r>
    </w:p>
    <w:p w14:paraId="2169E52E" w14:textId="77777777" w:rsidR="000C7755" w:rsidRDefault="000C7755" w:rsidP="000C7755">
      <w:pPr>
        <w:pStyle w:val="ListParagraph"/>
        <w:tabs>
          <w:tab w:val="left" w:pos="2880"/>
          <w:tab w:val="left" w:pos="4140"/>
          <w:tab w:val="left" w:pos="5940"/>
          <w:tab w:val="left" w:pos="7650"/>
        </w:tabs>
        <w:spacing w:before="240" w:after="100" w:afterAutospacing="1"/>
        <w:ind w:left="0"/>
        <w:rPr>
          <w:rStyle w:val="Style2"/>
          <w:rFonts w:cs="Arial"/>
          <w:szCs w:val="24"/>
        </w:rPr>
      </w:pPr>
      <w:r>
        <w:rPr>
          <w:rStyle w:val="Style2"/>
          <w:rFonts w:cs="Arial"/>
          <w:szCs w:val="24"/>
        </w:rPr>
        <w:t>Co-Principal or Student Investigator Signature</w:t>
      </w:r>
      <w:r>
        <w:rPr>
          <w:rStyle w:val="Style2"/>
          <w:rFonts w:cs="Arial"/>
          <w:szCs w:val="24"/>
        </w:rPr>
        <w:tab/>
        <w:t>Date</w:t>
      </w:r>
    </w:p>
    <w:p w14:paraId="2169E52F" w14:textId="77777777" w:rsidR="000C7755" w:rsidRPr="00E231C0" w:rsidRDefault="000C7755" w:rsidP="000C7755">
      <w:pPr>
        <w:pStyle w:val="ListParagraph"/>
        <w:spacing w:before="100" w:beforeAutospacing="1" w:after="100" w:afterAutospacing="1"/>
        <w:ind w:left="0"/>
        <w:rPr>
          <w:rStyle w:val="Style2"/>
          <w:b/>
          <w:sz w:val="28"/>
        </w:rPr>
      </w:pPr>
    </w:p>
    <w:p w14:paraId="2169E530" w14:textId="77777777" w:rsidR="00DA76A4" w:rsidRPr="00F219F8" w:rsidRDefault="00781AC6" w:rsidP="000C7755">
      <w:pPr>
        <w:pStyle w:val="ListParagraph"/>
        <w:spacing w:before="100" w:beforeAutospacing="1" w:after="100" w:afterAutospacing="1"/>
        <w:ind w:left="0"/>
        <w:rPr>
          <w:rStyle w:val="Style2"/>
          <w:rFonts w:asciiTheme="minorHAnsi" w:hAnsiTheme="minorHAnsi"/>
          <w:sz w:val="22"/>
        </w:rPr>
      </w:pPr>
    </w:p>
    <w:p w14:paraId="2169E531" w14:textId="77777777" w:rsidR="005A6028" w:rsidRDefault="00781AC6"/>
    <w:sectPr w:rsidR="005A6028" w:rsidSect="000C7755">
      <w:footerReference w:type="default" r:id="rId10"/>
      <w:pgSz w:w="12240" w:h="15840"/>
      <w:pgMar w:top="1440" w:right="1440" w:bottom="1440" w:left="1440" w:header="720" w:footer="720" w:gutter="0"/>
      <w:cols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69E53A" w14:textId="77777777" w:rsidR="00000000" w:rsidRDefault="00781AC6">
      <w:r>
        <w:separator/>
      </w:r>
    </w:p>
  </w:endnote>
  <w:endnote w:type="continuationSeparator" w:id="0">
    <w:p w14:paraId="2169E53C" w14:textId="77777777" w:rsidR="00000000" w:rsidRDefault="00781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Arial"/>
      </w:rPr>
      <w:id w:val="1606923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69E534" w14:textId="77777777" w:rsidR="00F91242" w:rsidRPr="00DA76A4" w:rsidRDefault="00F04429">
        <w:pPr>
          <w:pStyle w:val="Footer"/>
          <w:jc w:val="center"/>
          <w:rPr>
            <w:rFonts w:cs="Arial"/>
          </w:rPr>
        </w:pPr>
        <w:r w:rsidRPr="00DA76A4">
          <w:rPr>
            <w:rFonts w:cs="Arial"/>
          </w:rPr>
          <w:fldChar w:fldCharType="begin"/>
        </w:r>
        <w:r w:rsidRPr="00DA76A4">
          <w:rPr>
            <w:rFonts w:cs="Arial"/>
          </w:rPr>
          <w:instrText xml:space="preserve"> PAGE   \* MERGEFORMAT </w:instrText>
        </w:r>
        <w:r w:rsidRPr="00DA76A4">
          <w:rPr>
            <w:rFonts w:cs="Arial"/>
          </w:rPr>
          <w:fldChar w:fldCharType="separate"/>
        </w:r>
        <w:r>
          <w:rPr>
            <w:rFonts w:cs="Arial"/>
            <w:noProof/>
          </w:rPr>
          <w:t>2</w:t>
        </w:r>
        <w:r w:rsidRPr="00DA76A4">
          <w:rPr>
            <w:rFonts w:cs="Arial"/>
            <w:noProof/>
          </w:rPr>
          <w:fldChar w:fldCharType="end"/>
        </w:r>
      </w:p>
    </w:sdtContent>
  </w:sdt>
  <w:p w14:paraId="2169E535" w14:textId="77777777" w:rsidR="00F91242" w:rsidRPr="00DA76A4" w:rsidRDefault="00781AC6">
    <w:pPr>
      <w:pStyle w:val="Footer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9E536" w14:textId="77777777" w:rsidR="00000000" w:rsidRDefault="00781AC6">
      <w:r>
        <w:separator/>
      </w:r>
    </w:p>
  </w:footnote>
  <w:footnote w:type="continuationSeparator" w:id="0">
    <w:p w14:paraId="2169E538" w14:textId="77777777" w:rsidR="00000000" w:rsidRDefault="00781A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dk0zSbgvOlErH+wZlt59iwdAnr60dg7cqCypDaQXqIo+V/8JiZHdl1TYr6VwLdtEsFleutsPBaHxvURE4PYDw==" w:salt="KqhKVXfZVxzceV5LmRr4v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szQ3MDUwMTIyMDNR0lEKTi0uzszPAykwrAUA5NMsOywAAAA="/>
  </w:docVars>
  <w:rsids>
    <w:rsidRoot w:val="000C7755"/>
    <w:rsid w:val="000C7755"/>
    <w:rsid w:val="00781AC6"/>
    <w:rsid w:val="009823BB"/>
    <w:rsid w:val="00F04429"/>
    <w:rsid w:val="00F13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9E4E9"/>
  <w15:chartTrackingRefBased/>
  <w15:docId w15:val="{683E78B3-0696-4809-8E2E-6A62C39AC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775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7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C7755"/>
    <w:rPr>
      <w:color w:val="808080"/>
    </w:rPr>
  </w:style>
  <w:style w:type="character" w:customStyle="1" w:styleId="dropdownbox">
    <w:name w:val="dropdown box"/>
    <w:basedOn w:val="DefaultParagraphFont"/>
    <w:uiPriority w:val="1"/>
    <w:rsid w:val="000C7755"/>
    <w:rPr>
      <w:rFonts w:ascii="Arial" w:hAnsi="Arial"/>
      <w:sz w:val="24"/>
    </w:rPr>
  </w:style>
  <w:style w:type="character" w:customStyle="1" w:styleId="Style1">
    <w:name w:val="Style1"/>
    <w:basedOn w:val="dropdownbox"/>
    <w:uiPriority w:val="1"/>
    <w:rsid w:val="000C7755"/>
    <w:rPr>
      <w:rFonts w:ascii="Arial" w:hAnsi="Arial"/>
      <w:sz w:val="24"/>
    </w:rPr>
  </w:style>
  <w:style w:type="character" w:customStyle="1" w:styleId="Style2">
    <w:name w:val="Style2"/>
    <w:basedOn w:val="dropdownbox"/>
    <w:uiPriority w:val="1"/>
    <w:rsid w:val="000C7755"/>
    <w:rPr>
      <w:rFonts w:ascii="Arial" w:hAnsi="Arial"/>
      <w:sz w:val="24"/>
    </w:rPr>
  </w:style>
  <w:style w:type="character" w:customStyle="1" w:styleId="Style3">
    <w:name w:val="Style3"/>
    <w:basedOn w:val="dropdownbox"/>
    <w:uiPriority w:val="1"/>
    <w:rsid w:val="000C7755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77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77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A7B7B3C815B4B0EA0BE98DA4134F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55841-D7E4-44D7-B4DF-1DAFF972EA3A}"/>
      </w:docPartPr>
      <w:docPartBody>
        <w:p w:rsidR="00EA0D7B" w:rsidRDefault="006779C7" w:rsidP="006779C7">
          <w:pPr>
            <w:pStyle w:val="4A7B7B3C815B4B0EA0BE98DA4134FD94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BE617E21B8394F348AD29CA9D1A81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DF2F6-B912-4B60-9287-E4B28C8FEA34}"/>
      </w:docPartPr>
      <w:docPartBody>
        <w:p w:rsidR="00EA0D7B" w:rsidRDefault="006779C7" w:rsidP="006779C7">
          <w:pPr>
            <w:pStyle w:val="BE617E21B8394F348AD29CA9D1A8101B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FC7F9D05FC4F4958B48AD64BA62F1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31B82-7C8B-4B7A-886B-87531CB79119}"/>
      </w:docPartPr>
      <w:docPartBody>
        <w:p w:rsidR="00EA0D7B" w:rsidRDefault="006779C7" w:rsidP="006779C7">
          <w:pPr>
            <w:pStyle w:val="FC7F9D05FC4F4958B48AD64BA62F12F8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C583351E438F47ACB6BA666EB355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2C037-42A4-47B8-BE35-145A6F914812}"/>
      </w:docPartPr>
      <w:docPartBody>
        <w:p w:rsidR="00EA0D7B" w:rsidRDefault="006779C7" w:rsidP="006779C7">
          <w:pPr>
            <w:pStyle w:val="C583351E438F47ACB6BA666EB3555FFC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778E6413D5154B67A64EFF7337634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342CF-F9B7-4AFC-BA31-AA4CEF045458}"/>
      </w:docPartPr>
      <w:docPartBody>
        <w:p w:rsidR="00EA0D7B" w:rsidRDefault="006779C7" w:rsidP="006779C7">
          <w:pPr>
            <w:pStyle w:val="778E6413D5154B67A64EFF7337634DBD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B703A242D2C04F9AA6D4CE4E60EF7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0BE1D-0711-4437-AC64-5240B7992041}"/>
      </w:docPartPr>
      <w:docPartBody>
        <w:p w:rsidR="00EA0D7B" w:rsidRDefault="006779C7" w:rsidP="006779C7">
          <w:pPr>
            <w:pStyle w:val="B703A242D2C04F9AA6D4CE4E60EF7D1F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A97D67DD4B3C4B098B9884581FD5C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8CEF1-C472-41C6-9791-C1CEC4B6FA0D}"/>
      </w:docPartPr>
      <w:docPartBody>
        <w:p w:rsidR="00EA0D7B" w:rsidRDefault="006779C7" w:rsidP="006779C7">
          <w:pPr>
            <w:pStyle w:val="A97D67DD4B3C4B098B9884581FD5C91D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DCBF5155A61449B0AF035AED0DC9E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6DC74-272B-4AB2-B788-69B98D2265C2}"/>
      </w:docPartPr>
      <w:docPartBody>
        <w:p w:rsidR="00EA0D7B" w:rsidRDefault="006779C7" w:rsidP="006779C7">
          <w:pPr>
            <w:pStyle w:val="DCBF5155A61449B0AF035AED0DC9E45E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C77670B610C046B8A049139FFF0D4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78CDD-875B-4B8D-9736-219820FD9CC3}"/>
      </w:docPartPr>
      <w:docPartBody>
        <w:p w:rsidR="00EA0D7B" w:rsidRDefault="006779C7" w:rsidP="006779C7">
          <w:pPr>
            <w:pStyle w:val="C77670B610C046B8A049139FFF0D41BD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D7E2B432476E46CFBB4FD33A63321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92534-07F2-4705-A2D7-442B23EF7B78}"/>
      </w:docPartPr>
      <w:docPartBody>
        <w:p w:rsidR="00EA0D7B" w:rsidRDefault="006779C7" w:rsidP="006779C7">
          <w:pPr>
            <w:pStyle w:val="D7E2B432476E46CFBB4FD33A63321B56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83054261BCFF43FC97BCA7E19D3FC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6F1E3-D65A-461A-90F7-32ED725F782C}"/>
      </w:docPartPr>
      <w:docPartBody>
        <w:p w:rsidR="00EA0D7B" w:rsidRDefault="006779C7" w:rsidP="006779C7">
          <w:pPr>
            <w:pStyle w:val="83054261BCFF43FC97BCA7E19D3FCDE4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B3747EEA8F284789934580ECDA8C5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C50CF-A32A-4B14-A6BC-359B2F8D2934}"/>
      </w:docPartPr>
      <w:docPartBody>
        <w:p w:rsidR="00EA0D7B" w:rsidRDefault="006779C7" w:rsidP="006779C7">
          <w:pPr>
            <w:pStyle w:val="B3747EEA8F284789934580ECDA8C5BB7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22C3C0C1B9DA477D80CCB96B0C65E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B5B0E-D39A-4A87-95F5-8FC8BCF6DCD1}"/>
      </w:docPartPr>
      <w:docPartBody>
        <w:p w:rsidR="00EA0D7B" w:rsidRDefault="006779C7" w:rsidP="006779C7">
          <w:pPr>
            <w:pStyle w:val="22C3C0C1B9DA477D80CCB96B0C65E2A8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47208389F680478BB262F9386A604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BD4F1-73E4-41D6-B495-FDC0C27E5CF1}"/>
      </w:docPartPr>
      <w:docPartBody>
        <w:p w:rsidR="00EA0D7B" w:rsidRDefault="006779C7" w:rsidP="006779C7">
          <w:pPr>
            <w:pStyle w:val="47208389F680478BB262F9386A6046FA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FB3A19BBFC064C39BE35A1BAECED6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3DAA7-4050-4BD3-8473-F0CEEDB93FFE}"/>
      </w:docPartPr>
      <w:docPartBody>
        <w:p w:rsidR="00EA0D7B" w:rsidRDefault="006779C7" w:rsidP="006779C7">
          <w:pPr>
            <w:pStyle w:val="FB3A19BBFC064C39BE35A1BAECED62AB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9444CBBDA0D14D3C9EEA1438DFD0D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259E2-FCA7-42D5-A156-C9390E74B31D}"/>
      </w:docPartPr>
      <w:docPartBody>
        <w:p w:rsidR="00EA0D7B" w:rsidRDefault="006779C7" w:rsidP="006779C7">
          <w:pPr>
            <w:pStyle w:val="9444CBBDA0D14D3C9EEA1438DFD0D2BE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9D0E0ED6381D4FCC946855A0CC302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94D04-7E03-4931-BCBF-62C00267CD28}"/>
      </w:docPartPr>
      <w:docPartBody>
        <w:p w:rsidR="00EA0D7B" w:rsidRDefault="006779C7" w:rsidP="006779C7">
          <w:pPr>
            <w:pStyle w:val="9D0E0ED6381D4FCC946855A0CC302159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0728F887019F463DB9CCE6A4583B2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A450E-C541-4DF7-8BA6-D5837EBF5E23}"/>
      </w:docPartPr>
      <w:docPartBody>
        <w:p w:rsidR="00EA0D7B" w:rsidRDefault="006779C7" w:rsidP="006779C7">
          <w:pPr>
            <w:pStyle w:val="0728F887019F463DB9CCE6A4583B210C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6A49D0D9556446F5BE2888B39CCA0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C98C6-1208-4050-8316-B0944D59AFB4}"/>
      </w:docPartPr>
      <w:docPartBody>
        <w:p w:rsidR="00EA0D7B" w:rsidRDefault="006779C7" w:rsidP="006779C7">
          <w:pPr>
            <w:pStyle w:val="6A49D0D9556446F5BE2888B39CCA067F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8712F21D13BB4D87ADD80EA07588E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268A8-B768-4E30-B6BD-FB03245EE6AF}"/>
      </w:docPartPr>
      <w:docPartBody>
        <w:p w:rsidR="00EA0D7B" w:rsidRDefault="006779C7" w:rsidP="006779C7">
          <w:pPr>
            <w:pStyle w:val="8712F21D13BB4D87ADD80EA07588E39E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02BA3383EB624C519093BDF33A1D5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938D4-0C5D-4AAC-B13A-7A92A3E2CFEC}"/>
      </w:docPartPr>
      <w:docPartBody>
        <w:p w:rsidR="00EA0D7B" w:rsidRDefault="006779C7" w:rsidP="006779C7">
          <w:pPr>
            <w:pStyle w:val="02BA3383EB624C519093BDF33A1D542F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D2D16E485B604EBA8C9AED2270041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8A00D-2F23-4113-A0BC-AE4540803921}"/>
      </w:docPartPr>
      <w:docPartBody>
        <w:p w:rsidR="00EA0D7B" w:rsidRDefault="006779C7" w:rsidP="006779C7">
          <w:pPr>
            <w:pStyle w:val="D2D16E485B604EBA8C9AED227004114A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85C9DC258398453DA0A1E17BB272E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8F358-A586-44D5-8585-37966BC1BD10}"/>
      </w:docPartPr>
      <w:docPartBody>
        <w:p w:rsidR="00EA0D7B" w:rsidRDefault="006779C7" w:rsidP="006779C7">
          <w:pPr>
            <w:pStyle w:val="85C9DC258398453DA0A1E17BB272E029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8C23F464F26246A6B36DD34038EC5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454CB-50A9-4B55-92FB-8E077D3414E6}"/>
      </w:docPartPr>
      <w:docPartBody>
        <w:p w:rsidR="00EA0D7B" w:rsidRDefault="006779C7" w:rsidP="006779C7">
          <w:pPr>
            <w:pStyle w:val="8C23F464F26246A6B36DD34038EC5FC3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81EADD09A60C4C90BC3A4006F064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A30D2-17B3-4B45-A238-19D5B18BACCD}"/>
      </w:docPartPr>
      <w:docPartBody>
        <w:p w:rsidR="00EA0D7B" w:rsidRDefault="006779C7" w:rsidP="006779C7">
          <w:pPr>
            <w:pStyle w:val="81EADD09A60C4C90BC3A4006F064B792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74C1E4191E8448FF9C5065D234B4E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E7E36-A69D-4796-9F21-B789BE161F06}"/>
      </w:docPartPr>
      <w:docPartBody>
        <w:p w:rsidR="00EA0D7B" w:rsidRDefault="006779C7" w:rsidP="006779C7">
          <w:pPr>
            <w:pStyle w:val="74C1E4191E8448FF9C5065D234B4ED0C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E41B9FF4F7114DF2B8DD2511929DA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71ED-B69E-4830-8347-815C493A7C9E}"/>
      </w:docPartPr>
      <w:docPartBody>
        <w:p w:rsidR="00EA0D7B" w:rsidRDefault="006779C7" w:rsidP="006779C7">
          <w:pPr>
            <w:pStyle w:val="E41B9FF4F7114DF2B8DD2511929DA2DF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474566F0D0D44E02A2EFFB48F2694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46A78-3349-4039-BBAB-80467B694B47}"/>
      </w:docPartPr>
      <w:docPartBody>
        <w:p w:rsidR="00EA0D7B" w:rsidRDefault="006779C7" w:rsidP="006779C7">
          <w:pPr>
            <w:pStyle w:val="474566F0D0D44E02A2EFFB48F26945C2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E3C0608EF7B1407EB22A23251EB80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60BCA-DF5B-43A6-A8C3-E192EE14DDA0}"/>
      </w:docPartPr>
      <w:docPartBody>
        <w:p w:rsidR="00EA0D7B" w:rsidRDefault="006779C7" w:rsidP="006779C7">
          <w:pPr>
            <w:pStyle w:val="E3C0608EF7B1407EB22A23251EB80614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F866D72397124E2D8647C475AC3D1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EE2AA-62C7-4808-BBFF-5581F6CBB02B}"/>
      </w:docPartPr>
      <w:docPartBody>
        <w:p w:rsidR="00EA0D7B" w:rsidRDefault="006779C7" w:rsidP="006779C7">
          <w:pPr>
            <w:pStyle w:val="F866D72397124E2D8647C475AC3D136F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B2D1F732895D44918586F49DE79D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43487-7981-4E30-9A52-C7CF91909F26}"/>
      </w:docPartPr>
      <w:docPartBody>
        <w:p w:rsidR="00EA0D7B" w:rsidRDefault="006779C7" w:rsidP="006779C7">
          <w:pPr>
            <w:pStyle w:val="B2D1F732895D44918586F49DE79D4955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659D66C55FA14AD099A15610CDED3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6E6A9-2659-4DE1-8C63-B6B179BB5926}"/>
      </w:docPartPr>
      <w:docPartBody>
        <w:p w:rsidR="00EA0D7B" w:rsidRDefault="006779C7" w:rsidP="006779C7">
          <w:pPr>
            <w:pStyle w:val="659D66C55FA14AD099A15610CDED35D4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8AD41BA24569406AAA63D5F766FDF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621A8-5297-4D46-B91B-2B164AAC6420}"/>
      </w:docPartPr>
      <w:docPartBody>
        <w:p w:rsidR="00EA0D7B" w:rsidRDefault="006779C7" w:rsidP="006779C7">
          <w:pPr>
            <w:pStyle w:val="8AD41BA24569406AAA63D5F766FDF31E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549992209FE2489A89F1A339367E2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69FCB-E38A-4081-83ED-B72E0E2F60FB}"/>
      </w:docPartPr>
      <w:docPartBody>
        <w:p w:rsidR="00EA0D7B" w:rsidRDefault="006779C7" w:rsidP="006779C7">
          <w:pPr>
            <w:pStyle w:val="549992209FE2489A89F1A339367E2D19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3618E4EBDFD3422EBF2AC02727604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49EA2-3C58-4702-8A30-A413D6894A94}"/>
      </w:docPartPr>
      <w:docPartBody>
        <w:p w:rsidR="00EA0D7B" w:rsidRDefault="006779C7" w:rsidP="006779C7">
          <w:pPr>
            <w:pStyle w:val="3618E4EBDFD3422EBF2AC02727604E03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7C9466C399484776A4361D87DC34D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99309-C20E-40BC-9BD9-15A7A5AA7790}"/>
      </w:docPartPr>
      <w:docPartBody>
        <w:p w:rsidR="00EA0D7B" w:rsidRDefault="006779C7" w:rsidP="006779C7">
          <w:pPr>
            <w:pStyle w:val="7C9466C399484776A4361D87DC34DA45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E4ECC1492F414AF690FD032247457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365FE-B71A-437E-AA29-258305B38AA1}"/>
      </w:docPartPr>
      <w:docPartBody>
        <w:p w:rsidR="00EA0D7B" w:rsidRDefault="006779C7" w:rsidP="006779C7">
          <w:pPr>
            <w:pStyle w:val="E4ECC1492F414AF690FD032247457904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60925B580D594CC493FEC27BF28C3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B4376-3856-4A9E-95AA-CDD7161F4C40}"/>
      </w:docPartPr>
      <w:docPartBody>
        <w:p w:rsidR="00EA0D7B" w:rsidRDefault="006779C7" w:rsidP="006779C7">
          <w:pPr>
            <w:pStyle w:val="60925B580D594CC493FEC27BF28C381F"/>
          </w:pPr>
          <w:r w:rsidRPr="008B27F5">
            <w:rPr>
              <w:rStyle w:val="PlaceholderText"/>
            </w:rPr>
            <w:t>Click here to enter text.</w:t>
          </w:r>
        </w:p>
      </w:docPartBody>
    </w:docPart>
    <w:docPart>
      <w:docPartPr>
        <w:name w:val="42F27CC2180A4543BD7884F6867C1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70D53-3A84-42A5-8A81-B592DAF6237F}"/>
      </w:docPartPr>
      <w:docPartBody>
        <w:p w:rsidR="00EA0D7B" w:rsidRDefault="006779C7" w:rsidP="006779C7">
          <w:pPr>
            <w:pStyle w:val="42F27CC2180A4543BD7884F6867C11BE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54A2D641647147E4BB6136FD32F6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1ADA8-F25E-47A8-A458-160ABEF82D18}"/>
      </w:docPartPr>
      <w:docPartBody>
        <w:p w:rsidR="00EA0D7B" w:rsidRDefault="006779C7" w:rsidP="006779C7">
          <w:pPr>
            <w:pStyle w:val="54A2D641647147E4BB6136FD32F6EFE9"/>
          </w:pPr>
          <w:r w:rsidRPr="008B27F5">
            <w:rPr>
              <w:rStyle w:val="PlaceholderText"/>
            </w:rPr>
            <w:t>Choose an item.</w:t>
          </w:r>
        </w:p>
      </w:docPartBody>
    </w:docPart>
    <w:docPart>
      <w:docPartPr>
        <w:name w:val="4083FB2E263F429CBC8E2CE2CEF52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A6662-E384-4371-9CB2-D350B08D51A8}"/>
      </w:docPartPr>
      <w:docPartBody>
        <w:p w:rsidR="00EA0D7B" w:rsidRDefault="006779C7" w:rsidP="006779C7">
          <w:pPr>
            <w:pStyle w:val="4083FB2E263F429CBC8E2CE2CEF52F74"/>
          </w:pPr>
          <w:r w:rsidRPr="008B27F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79C7"/>
    <w:rsid w:val="006779C7"/>
    <w:rsid w:val="00E4374C"/>
    <w:rsid w:val="00EA0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79C7"/>
    <w:rPr>
      <w:color w:val="808080"/>
    </w:rPr>
  </w:style>
  <w:style w:type="paragraph" w:customStyle="1" w:styleId="4A7B7B3C815B4B0EA0BE98DA4134FD94">
    <w:name w:val="4A7B7B3C815B4B0EA0BE98DA4134FD94"/>
    <w:rsid w:val="006779C7"/>
  </w:style>
  <w:style w:type="paragraph" w:customStyle="1" w:styleId="BE617E21B8394F348AD29CA9D1A8101B">
    <w:name w:val="BE617E21B8394F348AD29CA9D1A8101B"/>
    <w:rsid w:val="006779C7"/>
  </w:style>
  <w:style w:type="paragraph" w:customStyle="1" w:styleId="FC7F9D05FC4F4958B48AD64BA62F12F8">
    <w:name w:val="FC7F9D05FC4F4958B48AD64BA62F12F8"/>
    <w:rsid w:val="006779C7"/>
  </w:style>
  <w:style w:type="paragraph" w:customStyle="1" w:styleId="C583351E438F47ACB6BA666EB3555FFC">
    <w:name w:val="C583351E438F47ACB6BA666EB3555FFC"/>
    <w:rsid w:val="006779C7"/>
  </w:style>
  <w:style w:type="paragraph" w:customStyle="1" w:styleId="778E6413D5154B67A64EFF7337634DBD">
    <w:name w:val="778E6413D5154B67A64EFF7337634DBD"/>
    <w:rsid w:val="006779C7"/>
  </w:style>
  <w:style w:type="paragraph" w:customStyle="1" w:styleId="B703A242D2C04F9AA6D4CE4E60EF7D1F">
    <w:name w:val="B703A242D2C04F9AA6D4CE4E60EF7D1F"/>
    <w:rsid w:val="006779C7"/>
  </w:style>
  <w:style w:type="paragraph" w:customStyle="1" w:styleId="A97D67DD4B3C4B098B9884581FD5C91D">
    <w:name w:val="A97D67DD4B3C4B098B9884581FD5C91D"/>
    <w:rsid w:val="006779C7"/>
  </w:style>
  <w:style w:type="paragraph" w:customStyle="1" w:styleId="DCBF5155A61449B0AF035AED0DC9E45E">
    <w:name w:val="DCBF5155A61449B0AF035AED0DC9E45E"/>
    <w:rsid w:val="006779C7"/>
  </w:style>
  <w:style w:type="paragraph" w:customStyle="1" w:styleId="C77670B610C046B8A049139FFF0D41BD">
    <w:name w:val="C77670B610C046B8A049139FFF0D41BD"/>
    <w:rsid w:val="006779C7"/>
  </w:style>
  <w:style w:type="paragraph" w:customStyle="1" w:styleId="D7E2B432476E46CFBB4FD33A63321B56">
    <w:name w:val="D7E2B432476E46CFBB4FD33A63321B56"/>
    <w:rsid w:val="006779C7"/>
  </w:style>
  <w:style w:type="paragraph" w:customStyle="1" w:styleId="83054261BCFF43FC97BCA7E19D3FCDE4">
    <w:name w:val="83054261BCFF43FC97BCA7E19D3FCDE4"/>
    <w:rsid w:val="006779C7"/>
  </w:style>
  <w:style w:type="paragraph" w:customStyle="1" w:styleId="B3747EEA8F284789934580ECDA8C5BB7">
    <w:name w:val="B3747EEA8F284789934580ECDA8C5BB7"/>
    <w:rsid w:val="006779C7"/>
  </w:style>
  <w:style w:type="paragraph" w:customStyle="1" w:styleId="22C3C0C1B9DA477D80CCB96B0C65E2A8">
    <w:name w:val="22C3C0C1B9DA477D80CCB96B0C65E2A8"/>
    <w:rsid w:val="006779C7"/>
  </w:style>
  <w:style w:type="paragraph" w:customStyle="1" w:styleId="47208389F680478BB262F9386A6046FA">
    <w:name w:val="47208389F680478BB262F9386A6046FA"/>
    <w:rsid w:val="006779C7"/>
  </w:style>
  <w:style w:type="paragraph" w:customStyle="1" w:styleId="FB3A19BBFC064C39BE35A1BAECED62AB">
    <w:name w:val="FB3A19BBFC064C39BE35A1BAECED62AB"/>
    <w:rsid w:val="006779C7"/>
  </w:style>
  <w:style w:type="paragraph" w:customStyle="1" w:styleId="9444CBBDA0D14D3C9EEA1438DFD0D2BE">
    <w:name w:val="9444CBBDA0D14D3C9EEA1438DFD0D2BE"/>
    <w:rsid w:val="006779C7"/>
  </w:style>
  <w:style w:type="paragraph" w:customStyle="1" w:styleId="9D0E0ED6381D4FCC946855A0CC302159">
    <w:name w:val="9D0E0ED6381D4FCC946855A0CC302159"/>
    <w:rsid w:val="006779C7"/>
  </w:style>
  <w:style w:type="paragraph" w:customStyle="1" w:styleId="0728F887019F463DB9CCE6A4583B210C">
    <w:name w:val="0728F887019F463DB9CCE6A4583B210C"/>
    <w:rsid w:val="006779C7"/>
  </w:style>
  <w:style w:type="paragraph" w:customStyle="1" w:styleId="6A49D0D9556446F5BE2888B39CCA067F">
    <w:name w:val="6A49D0D9556446F5BE2888B39CCA067F"/>
    <w:rsid w:val="006779C7"/>
  </w:style>
  <w:style w:type="paragraph" w:customStyle="1" w:styleId="8712F21D13BB4D87ADD80EA07588E39E">
    <w:name w:val="8712F21D13BB4D87ADD80EA07588E39E"/>
    <w:rsid w:val="006779C7"/>
  </w:style>
  <w:style w:type="paragraph" w:customStyle="1" w:styleId="02BA3383EB624C519093BDF33A1D542F">
    <w:name w:val="02BA3383EB624C519093BDF33A1D542F"/>
    <w:rsid w:val="006779C7"/>
  </w:style>
  <w:style w:type="paragraph" w:customStyle="1" w:styleId="D2D16E485B604EBA8C9AED227004114A">
    <w:name w:val="D2D16E485B604EBA8C9AED227004114A"/>
    <w:rsid w:val="006779C7"/>
  </w:style>
  <w:style w:type="paragraph" w:customStyle="1" w:styleId="85C9DC258398453DA0A1E17BB272E029">
    <w:name w:val="85C9DC258398453DA0A1E17BB272E029"/>
    <w:rsid w:val="006779C7"/>
  </w:style>
  <w:style w:type="paragraph" w:customStyle="1" w:styleId="8C23F464F26246A6B36DD34038EC5FC3">
    <w:name w:val="8C23F464F26246A6B36DD34038EC5FC3"/>
    <w:rsid w:val="006779C7"/>
  </w:style>
  <w:style w:type="paragraph" w:customStyle="1" w:styleId="81EADD09A60C4C90BC3A4006F064B792">
    <w:name w:val="81EADD09A60C4C90BC3A4006F064B792"/>
    <w:rsid w:val="006779C7"/>
  </w:style>
  <w:style w:type="paragraph" w:customStyle="1" w:styleId="74C1E4191E8448FF9C5065D234B4ED0C">
    <w:name w:val="74C1E4191E8448FF9C5065D234B4ED0C"/>
    <w:rsid w:val="006779C7"/>
  </w:style>
  <w:style w:type="paragraph" w:customStyle="1" w:styleId="E41B9FF4F7114DF2B8DD2511929DA2DF">
    <w:name w:val="E41B9FF4F7114DF2B8DD2511929DA2DF"/>
    <w:rsid w:val="006779C7"/>
  </w:style>
  <w:style w:type="paragraph" w:customStyle="1" w:styleId="474566F0D0D44E02A2EFFB48F26945C2">
    <w:name w:val="474566F0D0D44E02A2EFFB48F26945C2"/>
    <w:rsid w:val="006779C7"/>
  </w:style>
  <w:style w:type="paragraph" w:customStyle="1" w:styleId="E3C0608EF7B1407EB22A23251EB80614">
    <w:name w:val="E3C0608EF7B1407EB22A23251EB80614"/>
    <w:rsid w:val="006779C7"/>
  </w:style>
  <w:style w:type="paragraph" w:customStyle="1" w:styleId="F866D72397124E2D8647C475AC3D136F">
    <w:name w:val="F866D72397124E2D8647C475AC3D136F"/>
    <w:rsid w:val="006779C7"/>
  </w:style>
  <w:style w:type="paragraph" w:customStyle="1" w:styleId="B2D1F732895D44918586F49DE79D4955">
    <w:name w:val="B2D1F732895D44918586F49DE79D4955"/>
    <w:rsid w:val="006779C7"/>
  </w:style>
  <w:style w:type="paragraph" w:customStyle="1" w:styleId="659D66C55FA14AD099A15610CDED35D4">
    <w:name w:val="659D66C55FA14AD099A15610CDED35D4"/>
    <w:rsid w:val="006779C7"/>
  </w:style>
  <w:style w:type="paragraph" w:customStyle="1" w:styleId="8AD41BA24569406AAA63D5F766FDF31E">
    <w:name w:val="8AD41BA24569406AAA63D5F766FDF31E"/>
    <w:rsid w:val="006779C7"/>
  </w:style>
  <w:style w:type="paragraph" w:customStyle="1" w:styleId="549992209FE2489A89F1A339367E2D19">
    <w:name w:val="549992209FE2489A89F1A339367E2D19"/>
    <w:rsid w:val="006779C7"/>
  </w:style>
  <w:style w:type="paragraph" w:customStyle="1" w:styleId="3618E4EBDFD3422EBF2AC02727604E03">
    <w:name w:val="3618E4EBDFD3422EBF2AC02727604E03"/>
    <w:rsid w:val="006779C7"/>
  </w:style>
  <w:style w:type="paragraph" w:customStyle="1" w:styleId="7C9466C399484776A4361D87DC34DA45">
    <w:name w:val="7C9466C399484776A4361D87DC34DA45"/>
    <w:rsid w:val="006779C7"/>
  </w:style>
  <w:style w:type="paragraph" w:customStyle="1" w:styleId="E4ECC1492F414AF690FD032247457904">
    <w:name w:val="E4ECC1492F414AF690FD032247457904"/>
    <w:rsid w:val="006779C7"/>
  </w:style>
  <w:style w:type="paragraph" w:customStyle="1" w:styleId="60925B580D594CC493FEC27BF28C381F">
    <w:name w:val="60925B580D594CC493FEC27BF28C381F"/>
    <w:rsid w:val="006779C7"/>
  </w:style>
  <w:style w:type="paragraph" w:customStyle="1" w:styleId="42F27CC2180A4543BD7884F6867C11BE">
    <w:name w:val="42F27CC2180A4543BD7884F6867C11BE"/>
    <w:rsid w:val="006779C7"/>
  </w:style>
  <w:style w:type="paragraph" w:customStyle="1" w:styleId="54A2D641647147E4BB6136FD32F6EFE9">
    <w:name w:val="54A2D641647147E4BB6136FD32F6EFE9"/>
    <w:rsid w:val="006779C7"/>
  </w:style>
  <w:style w:type="paragraph" w:customStyle="1" w:styleId="4083FB2E263F429CBC8E2CE2CEF52F74">
    <w:name w:val="4083FB2E263F429CBC8E2CE2CEF52F74"/>
    <w:rsid w:val="006779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3D100EC36AA14C9E2BA1EA82B005A0" ma:contentTypeVersion="0" ma:contentTypeDescription="Create a new document." ma:contentTypeScope="" ma:versionID="8734d001c9e7782e360717fe214f6de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66A3DC-9B6C-4D8D-92A2-75B28904D3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A1A9B6-AF88-48D5-AF26-02F95CEF8C7B}">
  <ds:schemaRefs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FDA6B994-CAAB-4065-B6A3-077331146B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glman, Jessica</dc:creator>
  <cp:keywords/>
  <dc:description/>
  <cp:lastModifiedBy>tish.brookins@outlook.com</cp:lastModifiedBy>
  <cp:revision>2</cp:revision>
  <dcterms:created xsi:type="dcterms:W3CDTF">2019-03-16T00:28:00Z</dcterms:created>
  <dcterms:modified xsi:type="dcterms:W3CDTF">2019-03-16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3D100EC36AA14C9E2BA1EA82B005A0</vt:lpwstr>
  </property>
</Properties>
</file>